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B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B (Pakicetus sp)</dc:title>
  <dc:creator>Carl Linnaeus; Charles Darwin</dc:creator>
  <cp:keywords/>
  <dcterms:created xsi:type="dcterms:W3CDTF">2023-12-20T19:34:38Z</dcterms:created>
  <dcterms:modified xsi:type="dcterms:W3CDTF">2023-12-20T19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